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2D9394" w14:textId="2B2133D7" w:rsidR="00512956" w:rsidRPr="00735C16" w:rsidRDefault="00602D96" w:rsidP="00F812FB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bookmarkStart w:id="0" w:name="_GoBack"/>
      <w:bookmarkEnd w:id="0"/>
      <w:r w:rsidRPr="00735C16">
        <w:rPr>
          <w:rFonts w:asciiTheme="majorBidi" w:hAnsiTheme="majorBidi" w:cstheme="majorBidi"/>
          <w:b/>
          <w:bCs/>
          <w:sz w:val="28"/>
          <w:szCs w:val="28"/>
        </w:rPr>
        <w:t>Form</w:t>
      </w:r>
      <w:r w:rsidR="007C244B" w:rsidRPr="00735C16">
        <w:rPr>
          <w:rFonts w:asciiTheme="majorBidi" w:hAnsiTheme="majorBidi" w:cstheme="majorBidi"/>
          <w:b/>
          <w:bCs/>
          <w:sz w:val="28"/>
          <w:szCs w:val="28"/>
        </w:rPr>
        <w:t xml:space="preserve"> for Book </w:t>
      </w:r>
      <w:r w:rsidR="0015717D" w:rsidRPr="00735C16">
        <w:rPr>
          <w:rFonts w:asciiTheme="majorBidi" w:hAnsiTheme="majorBidi" w:cstheme="majorBidi"/>
          <w:b/>
          <w:bCs/>
          <w:sz w:val="28"/>
          <w:szCs w:val="28"/>
        </w:rPr>
        <w:t>Translation</w:t>
      </w:r>
      <w:r w:rsidR="0066218A" w:rsidRPr="00735C16">
        <w:rPr>
          <w:rFonts w:asciiTheme="majorBidi" w:hAnsiTheme="majorBidi" w:cstheme="majorBidi"/>
          <w:b/>
          <w:bCs/>
          <w:sz w:val="28"/>
          <w:szCs w:val="28"/>
        </w:rPr>
        <w:t>/</w:t>
      </w:r>
      <w:r w:rsidR="0015717D" w:rsidRPr="00735C16">
        <w:rPr>
          <w:rFonts w:asciiTheme="majorBidi" w:hAnsiTheme="majorBidi" w:cstheme="majorBidi"/>
          <w:b/>
          <w:bCs/>
          <w:sz w:val="28"/>
          <w:szCs w:val="28"/>
        </w:rPr>
        <w:t>Publication</w:t>
      </w:r>
      <w:r w:rsidR="00B41E70" w:rsidRPr="00735C16">
        <w:rPr>
          <w:rFonts w:asciiTheme="majorBidi" w:hAnsiTheme="majorBidi" w:cstheme="majorBidi"/>
          <w:b/>
          <w:bCs/>
          <w:sz w:val="28"/>
          <w:szCs w:val="28"/>
        </w:rPr>
        <w:t xml:space="preserve"> Proposal</w:t>
      </w:r>
    </w:p>
    <w:p w14:paraId="0583465F" w14:textId="77777777" w:rsidR="00512956" w:rsidRPr="00735C16" w:rsidRDefault="00512956" w:rsidP="00512956">
      <w:pPr>
        <w:pStyle w:val="NoSpacing"/>
        <w:rPr>
          <w:rFonts w:asciiTheme="majorBidi" w:hAnsiTheme="majorBidi" w:cstheme="majorBidi"/>
          <w:sz w:val="24"/>
          <w:szCs w:val="24"/>
          <w:rtl/>
        </w:rPr>
      </w:pPr>
    </w:p>
    <w:tbl>
      <w:tblPr>
        <w:tblW w:w="97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5"/>
        <w:gridCol w:w="2433"/>
        <w:gridCol w:w="850"/>
        <w:gridCol w:w="851"/>
        <w:gridCol w:w="3609"/>
      </w:tblGrid>
      <w:tr w:rsidR="00A430BF" w:rsidRPr="00F812FB" w14:paraId="307651C8" w14:textId="77777777" w:rsidTr="00735C16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4538D5FE" w14:textId="21BFCE12" w:rsidR="0015717D" w:rsidRPr="00735C16" w:rsidRDefault="00B41E70" w:rsidP="00F812FB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Applicant Details</w:t>
            </w:r>
          </w:p>
        </w:tc>
      </w:tr>
      <w:tr w:rsidR="00512956" w:rsidRPr="00F812FB" w14:paraId="439E332A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FFFFFF"/>
            <w:vAlign w:val="center"/>
          </w:tcPr>
          <w:p w14:paraId="05858B27" w14:textId="4A6F9D84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Name: </w:t>
            </w:r>
          </w:p>
          <w:p w14:paraId="36FAB67B" w14:textId="77777777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3F83E09" w14:textId="3570A734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3DCB37C1" w14:textId="3826B3FE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4138B03" w14:textId="44D440EC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ccupation:</w:t>
            </w:r>
          </w:p>
          <w:p w14:paraId="1DCB7661" w14:textId="4B376B3E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81A0C35" w14:textId="77777777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323580B" w14:textId="1DF5663B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6A5F9CCE" w14:textId="5651489A" w:rsidR="0015717D" w:rsidRPr="00735C16" w:rsidRDefault="0015717D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Contact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tails</w:t>
            </w:r>
            <w:r w:rsidR="00714276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phone and email):</w:t>
            </w:r>
          </w:p>
          <w:p w14:paraId="28A1FE36" w14:textId="77777777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3EB46F74" w14:textId="14E904F3" w:rsidR="00A430BF" w:rsidRPr="00735C16" w:rsidRDefault="00A430BF" w:rsidP="00A430B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369EED0F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22D43FBE" w14:textId="2B249CC5" w:rsidR="00A430BF" w:rsidRPr="00735C16" w:rsidRDefault="00A430BF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A430BF" w:rsidRPr="00F812FB" w14:paraId="35C1EE2F" w14:textId="77777777" w:rsidTr="00735C16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7F1723B6" w14:textId="03D93FF5" w:rsidR="0015717D" w:rsidRPr="00735C16" w:rsidRDefault="00B41E70" w:rsidP="0015717D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Original Book Details</w:t>
            </w:r>
          </w:p>
        </w:tc>
      </w:tr>
      <w:tr w:rsidR="00512956" w:rsidRPr="00F812FB" w14:paraId="1AEFD56B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FFFFFF"/>
            <w:vAlign w:val="center"/>
          </w:tcPr>
          <w:p w14:paraId="352EBE2B" w14:textId="181FB0FA" w:rsidR="0015717D" w:rsidRPr="00735C16" w:rsidRDefault="00724C6B" w:rsidP="00862A2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itle</w:t>
            </w:r>
            <w:r w:rsidR="0015717D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  <w:p w14:paraId="4414F2B2" w14:textId="41C5C7DE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5B9155EE" w14:textId="77777777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50142FAE" w14:textId="31760B71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8A1B0BD" w14:textId="12D53280" w:rsidR="00006083" w:rsidRPr="00735C16" w:rsidRDefault="00006083" w:rsidP="00B41E70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uthor:</w:t>
            </w:r>
          </w:p>
          <w:p w14:paraId="26F131E0" w14:textId="2E694E2E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8E901E5" w14:textId="77777777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7F6D9D1D" w14:textId="2B315813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F0CA067" w14:textId="1DAC1B5C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he language of translation:</w:t>
            </w:r>
          </w:p>
          <w:p w14:paraId="6EA26153" w14:textId="3DFA7719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CB7C9CE" w14:textId="77777777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568F3F30" w14:textId="50780115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6CE6B02" w14:textId="17FF1D83" w:rsidR="00006083" w:rsidRPr="00735C16" w:rsidRDefault="00862A25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uggested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00608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itle:</w:t>
            </w:r>
          </w:p>
          <w:p w14:paraId="4FFA7E8E" w14:textId="4D5AB38E" w:rsidR="0015717D" w:rsidRPr="00735C16" w:rsidRDefault="0015717D" w:rsidP="004203B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AD37977" w14:textId="1271AF93" w:rsidR="006F5F27" w:rsidRPr="00735C16" w:rsidRDefault="006F5F27" w:rsidP="0035181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3136B5F9" w14:textId="77777777" w:rsidR="00CF6C87" w:rsidRPr="00735C16" w:rsidRDefault="00CF6C87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B41E70" w:rsidRPr="00F812FB" w14:paraId="45EC33DE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7DDB3A0A" w14:textId="311BE93B" w:rsidR="00B41E70" w:rsidRPr="00735C16" w:rsidRDefault="00B41E70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Field of the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b</w:t>
            </w:r>
            <w:r w:rsidR="00714276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ok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0948B8F5" w14:textId="77777777" w:rsidR="00B41E70" w:rsidRPr="00735C16" w:rsidRDefault="00B41E70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2A8BE5C5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118EB394" w14:textId="16CF5095" w:rsidR="00512956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ublisher:</w:t>
            </w:r>
          </w:p>
        </w:tc>
      </w:tr>
      <w:tr w:rsidR="00512956" w:rsidRPr="00F812FB" w14:paraId="5E9CDE1E" w14:textId="77777777" w:rsidTr="005C68B2">
        <w:trPr>
          <w:jc w:val="center"/>
        </w:trPr>
        <w:tc>
          <w:tcPr>
            <w:tcW w:w="5258" w:type="dxa"/>
            <w:gridSpan w:val="3"/>
            <w:shd w:val="clear" w:color="auto" w:fill="auto"/>
            <w:vAlign w:val="center"/>
          </w:tcPr>
          <w:p w14:paraId="43AD43D7" w14:textId="2A5316EF" w:rsidR="00006083" w:rsidRPr="00735C16" w:rsidRDefault="00006083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Year of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</w:t>
            </w:r>
            <w:r w:rsidR="00714276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ublication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last edition):</w:t>
            </w:r>
          </w:p>
          <w:p w14:paraId="53FA8876" w14:textId="0C737071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4460" w:type="dxa"/>
            <w:gridSpan w:val="2"/>
            <w:shd w:val="clear" w:color="auto" w:fill="auto"/>
            <w:vAlign w:val="center"/>
          </w:tcPr>
          <w:p w14:paraId="7F34FEA4" w14:textId="77777777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nternational Standard Book Number (ISBN):</w:t>
            </w:r>
          </w:p>
          <w:p w14:paraId="4D520529" w14:textId="7C91C4BA" w:rsidR="00512956" w:rsidRPr="00735C16" w:rsidRDefault="00512956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</w:tc>
      </w:tr>
      <w:tr w:rsidR="00512956" w:rsidRPr="00F812FB" w14:paraId="4264DE7E" w14:textId="77777777" w:rsidTr="00735C16">
        <w:trPr>
          <w:trHeight w:val="377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43021823" w14:textId="50A38825" w:rsidR="00512956" w:rsidRPr="00735C16" w:rsidRDefault="00B41E70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umber of pages</w:t>
            </w:r>
            <w:r w:rsidR="0000608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</w:tc>
      </w:tr>
      <w:tr w:rsidR="00512956" w:rsidRPr="00F812FB" w14:paraId="64101207" w14:textId="77777777" w:rsidTr="00735C16">
        <w:trPr>
          <w:trHeight w:val="800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45413230" w14:textId="2CAACB8F" w:rsidR="00714276" w:rsidRDefault="00B41E70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ype of the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b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ok</w:t>
            </w:r>
            <w:r w:rsidR="0000608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</w:p>
          <w:p w14:paraId="1A4103B9" w14:textId="77777777" w:rsidR="00714276" w:rsidRDefault="00714276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7BB02CF" w14:textId="112728DC" w:rsidR="00E136AF" w:rsidRPr="00735C16" w:rsidRDefault="00006083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Textbook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Reference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Book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Monograph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 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General Knowledge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 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f other,</w:t>
            </w:r>
            <w:r w:rsidR="00F812FB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</w:t>
            </w:r>
            <w:r w:rsidR="00F812FB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</w:t>
            </w:r>
            <w:r w:rsidR="00F812FB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ecify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):</w:t>
            </w:r>
          </w:p>
          <w:p w14:paraId="59FE51A7" w14:textId="16B55B68" w:rsidR="00B41E70" w:rsidRPr="00735C16" w:rsidRDefault="00B41E70" w:rsidP="00B41E70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680587B" w14:textId="77777777" w:rsidR="00B41E70" w:rsidRPr="00735C16" w:rsidRDefault="00B41E70" w:rsidP="00B41E70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32B85134" w14:textId="7845C59D" w:rsidR="00006083" w:rsidRPr="00735C16" w:rsidRDefault="00E136AF" w:rsidP="00E136A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</w:p>
        </w:tc>
      </w:tr>
      <w:tr w:rsidR="00505F1C" w:rsidRPr="00F812FB" w14:paraId="42DE1E8E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66536221" w14:textId="1F16889C" w:rsidR="006F5F27" w:rsidRPr="00735C16" w:rsidRDefault="00E136AF" w:rsidP="00E136A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  <w:lang w:bidi="ar-QA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 xml:space="preserve">Is the book part of a 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 xml:space="preserve">book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>series?</w:t>
            </w:r>
          </w:p>
          <w:p w14:paraId="1B53E8C8" w14:textId="77777777" w:rsidR="00505F1C" w:rsidRPr="00735C16" w:rsidRDefault="00505F1C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  <w:lang w:bidi="ar-QA"/>
              </w:rPr>
            </w:pPr>
          </w:p>
          <w:p w14:paraId="1437FC7E" w14:textId="7D15FDDF" w:rsidR="00505F1C" w:rsidRPr="00735C16" w:rsidRDefault="00505F1C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  <w:lang w:bidi="ar-QA"/>
              </w:rPr>
            </w:pPr>
          </w:p>
        </w:tc>
      </w:tr>
      <w:tr w:rsidR="00D54BC8" w:rsidRPr="00F812FB" w14:paraId="46A9ED10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620C6021" w14:textId="55724D26" w:rsidR="00A23B3B" w:rsidRPr="00735C16" w:rsidRDefault="00B41E70" w:rsidP="00E136A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lastRenderedPageBreak/>
              <w:t>Importance and aims of the book translation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  <w:p w14:paraId="346C2B52" w14:textId="77777777" w:rsidR="00A23B3B" w:rsidRPr="00735C16" w:rsidRDefault="00A23B3B" w:rsidP="00EB2789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E282F42" w14:textId="77777777" w:rsidR="009B1F13" w:rsidRPr="00735C16" w:rsidRDefault="009B1F13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</w:tr>
      <w:tr w:rsidR="0063228A" w:rsidRPr="00F812FB" w14:paraId="017ECA42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266C5CE3" w14:textId="741E19B4" w:rsidR="00E136AF" w:rsidRPr="00735C16" w:rsidRDefault="00B41E70" w:rsidP="00E136A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How the book is similar to or distinct from other writings in the same field?</w:t>
            </w:r>
          </w:p>
          <w:p w14:paraId="4B57EF55" w14:textId="77777777" w:rsidR="006F5F27" w:rsidRPr="00735C16" w:rsidRDefault="006F5F27" w:rsidP="0043130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76F4BEC0" w14:textId="77777777" w:rsidR="00AC4BBC" w:rsidRPr="00735C16" w:rsidRDefault="00AC4BBC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2646B447" w14:textId="77777777" w:rsidR="00DE0ADA" w:rsidRPr="00735C16" w:rsidRDefault="00DE0ADA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</w:tr>
      <w:tr w:rsidR="0082682E" w:rsidRPr="00F812FB" w14:paraId="08A9C2CA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387708BE" w14:textId="085D399D" w:rsidR="006F5F27" w:rsidRPr="00735C16" w:rsidRDefault="00E136AF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Wh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ch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s the target audience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of the translated book, and 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which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local and international 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rganizations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are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interested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n the translated version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?</w:t>
            </w:r>
          </w:p>
          <w:p w14:paraId="4B15412F" w14:textId="11593281" w:rsidR="0082682E" w:rsidRPr="00735C16" w:rsidRDefault="0082682E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5F34C6A" w14:textId="77777777" w:rsidR="00E136AF" w:rsidRPr="00735C16" w:rsidRDefault="00E136AF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0972801E" w14:textId="77777777" w:rsidR="00AC4BBC" w:rsidRPr="00735C16" w:rsidRDefault="00AC4BBC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9B1F13" w:rsidRPr="00F812FB" w14:paraId="213BCCE3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399359F6" w14:textId="5F38A6F7" w:rsidR="00E136AF" w:rsidRPr="00735C16" w:rsidRDefault="00B41E70" w:rsidP="00F85C8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lease define the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audience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’s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market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’s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interest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level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n the book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? I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it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: </w:t>
            </w:r>
            <w:r w:rsidR="00F85C8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g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owing, stable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,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or declining? If it is growing, how many years of growth 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are 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expected?</w:t>
            </w:r>
          </w:p>
          <w:p w14:paraId="0BCF6D07" w14:textId="77777777" w:rsidR="006F5F27" w:rsidRPr="00735C16" w:rsidRDefault="006F5F27" w:rsidP="004203B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379F104E" w14:textId="77777777" w:rsidR="009B1F13" w:rsidRPr="00735C16" w:rsidRDefault="009B1F13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C4153E1" w14:textId="77777777" w:rsidR="00AC4BBC" w:rsidRPr="00735C16" w:rsidRDefault="00AC4BBC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B14ED9" w:rsidRPr="00F812FB" w14:paraId="10B628EF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34199445" w14:textId="0E24FDE5" w:rsidR="006F5F27" w:rsidRPr="00735C16" w:rsidRDefault="00E136AF" w:rsidP="00862A2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f the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book is used as a textbook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at Qatar University, please attach the approval of the 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elevant party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/college 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hat 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will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use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862A25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t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in 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he</w:t>
            </w:r>
            <w:r w:rsidR="00F85C8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r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curriculum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. </w:t>
            </w:r>
          </w:p>
          <w:p w14:paraId="19744133" w14:textId="1BF5F528" w:rsidR="006F5F27" w:rsidRPr="00735C16" w:rsidRDefault="006F5F27" w:rsidP="00A23B3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45CAB8C7" w14:textId="77777777" w:rsidR="006F5F27" w:rsidRPr="00735C16" w:rsidRDefault="006F5F27" w:rsidP="00A23B3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BF99530" w14:textId="77777777" w:rsidR="00FF13B9" w:rsidRPr="00735C16" w:rsidRDefault="00FF13B9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10DD313A" w14:textId="77777777" w:rsidR="0082682E" w:rsidRPr="00735C16" w:rsidRDefault="0082682E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DB6BF9" w:rsidRPr="00F812FB" w14:paraId="30415690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55305B27" w14:textId="221585EB" w:rsidR="001247E3" w:rsidRPr="00735C16" w:rsidRDefault="00C10305" w:rsidP="00C1030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id you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get the translation rights from the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primary publisher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? P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lease provide us with their contact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tails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>:</w:t>
            </w:r>
          </w:p>
          <w:p w14:paraId="63334F76" w14:textId="77777777" w:rsidR="006F5F27" w:rsidRPr="00735C16" w:rsidRDefault="006F5F27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21483E5F" w14:textId="77777777" w:rsidR="00C662E6" w:rsidRPr="00735C16" w:rsidRDefault="00C662E6" w:rsidP="00DB6BF9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B8D8C04" w14:textId="77777777" w:rsidR="00C627D5" w:rsidRPr="00735C16" w:rsidRDefault="00C627D5" w:rsidP="00DB6BF9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noProof/>
                <w:sz w:val="24"/>
                <w:szCs w:val="24"/>
              </w:rPr>
            </w:pPr>
          </w:p>
        </w:tc>
      </w:tr>
      <w:tr w:rsidR="00512956" w:rsidRPr="00F812FB" w14:paraId="665ED2B8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1C97087E" w14:textId="1F50679D" w:rsidR="001247E3" w:rsidRPr="00735C16" w:rsidRDefault="00C10305" w:rsidP="00C1030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s the book under translation with another party?</w:t>
            </w:r>
          </w:p>
          <w:p w14:paraId="433CD8E7" w14:textId="77777777" w:rsidR="006F5F27" w:rsidRPr="00735C16" w:rsidRDefault="006F5F27" w:rsidP="0043130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9494D27" w14:textId="77777777" w:rsidR="00C627D5" w:rsidRPr="00735C16" w:rsidRDefault="00C627D5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C21C3BB" w14:textId="77777777" w:rsidR="00AC4BBC" w:rsidRPr="00735C16" w:rsidRDefault="00AC4BBC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824EC" w:rsidRPr="00F812FB" w14:paraId="434AFCFB" w14:textId="77777777" w:rsidTr="00735C16">
        <w:trPr>
          <w:trHeight w:val="1367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6AF5B292" w14:textId="263EDFAA" w:rsidR="00BC6549" w:rsidRPr="00735C16" w:rsidRDefault="00BC6549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Which individual/organization would you prefer to translate the book? 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</w:p>
          <w:p w14:paraId="14342C36" w14:textId="77777777" w:rsidR="00F021F1" w:rsidRPr="00735C16" w:rsidRDefault="00F021F1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EEA3B0D" w14:textId="77777777" w:rsidR="00BC6549" w:rsidRPr="00735C16" w:rsidRDefault="001247E3" w:rsidP="00735C16">
            <w:pPr>
              <w:pStyle w:val="a"/>
              <w:numPr>
                <w:ilvl w:val="0"/>
                <w:numId w:val="1"/>
              </w:numPr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Qatar University Press </w:t>
            </w:r>
          </w:p>
          <w:p w14:paraId="0EC27084" w14:textId="7903788A" w:rsidR="00BC6549" w:rsidRPr="00735C16" w:rsidRDefault="00BC6549" w:rsidP="00735C16">
            <w:pPr>
              <w:pStyle w:val="a"/>
              <w:numPr>
                <w:ilvl w:val="0"/>
                <w:numId w:val="1"/>
              </w:numPr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he applicant himself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</w:p>
          <w:p w14:paraId="1034591A" w14:textId="3D8DBD95" w:rsidR="00532E6D" w:rsidRPr="00735C16" w:rsidRDefault="009E5CA9" w:rsidP="00735C16">
            <w:pPr>
              <w:pStyle w:val="a"/>
              <w:numPr>
                <w:ilvl w:val="0"/>
                <w:numId w:val="1"/>
              </w:numPr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translator</w:t>
            </w:r>
            <w:r w:rsidR="00BC6549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ranslators </w:t>
            </w:r>
          </w:p>
        </w:tc>
      </w:tr>
      <w:tr w:rsidR="00512956" w:rsidRPr="00F812FB" w14:paraId="3E03998A" w14:textId="77777777" w:rsidTr="00735C16">
        <w:trPr>
          <w:trHeight w:val="962"/>
          <w:jc w:val="center"/>
        </w:trPr>
        <w:tc>
          <w:tcPr>
            <w:tcW w:w="9718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1323B1" w14:textId="55974A8A" w:rsidR="007316C8" w:rsidRPr="00735C16" w:rsidRDefault="007316C8" w:rsidP="00841211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In case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you prefer</w:t>
            </w:r>
            <w:r w:rsidR="00A4113A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>translat</w:t>
            </w:r>
            <w:r w:rsidR="00FC771E" w:rsidRPr="00735C16">
              <w:rPr>
                <w:rFonts w:asciiTheme="majorBidi" w:hAnsiTheme="majorBidi" w:cstheme="majorBidi"/>
                <w:sz w:val="24"/>
                <w:szCs w:val="24"/>
              </w:rPr>
              <w:t>ion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outside </w:t>
            </w:r>
            <w:r w:rsidR="00FC771E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of QU 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>Press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FC771E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please </w:t>
            </w:r>
            <w:r w:rsidR="00D557C9" w:rsidRPr="00735C16">
              <w:rPr>
                <w:rFonts w:asciiTheme="majorBidi" w:hAnsiTheme="majorBidi" w:cstheme="majorBidi"/>
                <w:sz w:val="24"/>
                <w:szCs w:val="24"/>
              </w:rPr>
              <w:t>provide</w:t>
            </w:r>
            <w:r w:rsidR="00FC771E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i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nformation </w:t>
            </w:r>
            <w:r w:rsidR="00D557C9" w:rsidRPr="00735C16">
              <w:rPr>
                <w:rFonts w:asciiTheme="majorBidi" w:hAnsiTheme="majorBidi" w:cstheme="majorBidi"/>
                <w:sz w:val="24"/>
                <w:szCs w:val="24"/>
              </w:rPr>
              <w:t>about the suggested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translator(s)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br/>
              <w:t>  (</w:t>
            </w:r>
            <w:r w:rsidR="00F812FB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557C9" w:rsidRPr="00735C16">
              <w:rPr>
                <w:rFonts w:asciiTheme="majorBidi" w:hAnsiTheme="majorBidi" w:cstheme="majorBidi"/>
                <w:sz w:val="24"/>
                <w:szCs w:val="24"/>
              </w:rPr>
              <w:t>ttach respective CV(s)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70F339F7" w14:textId="74C6435C" w:rsidR="006439E3" w:rsidRPr="00735C16" w:rsidRDefault="006439E3" w:rsidP="007316C8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512956" w:rsidRPr="00F812FB" w14:paraId="6E5AE356" w14:textId="77777777" w:rsidTr="00735C16">
        <w:trPr>
          <w:trHeight w:val="422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2B2610AF" w14:textId="28136780" w:rsidR="00AC5891" w:rsidRPr="00735C16" w:rsidRDefault="00D557C9" w:rsidP="0043130B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Lead </w:t>
            </w:r>
            <w:r w:rsidR="005C68B2" w:rsidRPr="00735C16">
              <w:rPr>
                <w:rFonts w:asciiTheme="majorBidi" w:hAnsiTheme="majorBidi" w:cstheme="majorBidi"/>
                <w:sz w:val="24"/>
                <w:szCs w:val="24"/>
              </w:rPr>
              <w:t>Translator</w:t>
            </w:r>
          </w:p>
        </w:tc>
      </w:tr>
      <w:tr w:rsidR="001C230F" w:rsidRPr="00F812FB" w14:paraId="64B30C56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2FD04B4F" w14:textId="0B766B66" w:rsidR="001C230F" w:rsidRPr="00735C16" w:rsidRDefault="005C68B2" w:rsidP="00BA4A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 xml:space="preserve">Full </w:t>
            </w:r>
            <w:r w:rsidR="00BA4AF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>na</w:t>
            </w:r>
            <w:r w:rsidR="00BA4AFA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>me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61432711" w14:textId="77777777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4E5F348" w14:textId="667CEAA8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1C230F" w:rsidRPr="00F812FB" w14:paraId="751774CF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43ED30C2" w14:textId="5902EFFC" w:rsidR="001C230F" w:rsidRPr="00735C16" w:rsidRDefault="00BA4AFA" w:rsidP="00BA4A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gree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s)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4F5762FA" w14:textId="77777777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AE78F58" w14:textId="77777777" w:rsidR="006F5F27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6FE83CBC" w14:textId="77777777" w:rsidR="00F812FB" w:rsidRDefault="00F812FB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7D74636E" w14:textId="481F32AF" w:rsidR="00F812FB" w:rsidRPr="00735C16" w:rsidRDefault="00F812FB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1C230F" w:rsidRPr="00F812FB" w14:paraId="0C1179A5" w14:textId="77777777" w:rsidTr="00735C16">
        <w:trPr>
          <w:trHeight w:val="476"/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1FE92129" w14:textId="60B53ECE" w:rsidR="001C230F" w:rsidRPr="00735C16" w:rsidRDefault="00D557C9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lastRenderedPageBreak/>
              <w:t>Specialty</w:t>
            </w:r>
            <w:r w:rsidR="005C68B2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Major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4521D0E0" w14:textId="77777777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4DA9F464" w14:textId="47272E23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58510505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15747633" w14:textId="1920544A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ccupation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65B40B6C" w14:textId="77777777" w:rsidR="006F5F27" w:rsidRPr="00735C16" w:rsidRDefault="006F5F27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2FE75267" w14:textId="6ADAC492" w:rsidR="006F5F27" w:rsidRPr="00735C16" w:rsidRDefault="006F5F27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6B90A55C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373A7539" w14:textId="4B041FAE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Email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61573D62" w14:textId="77777777" w:rsidR="006F5F27" w:rsidRPr="00735C16" w:rsidRDefault="006F5F27" w:rsidP="006F5F27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8AFCE78" w14:textId="41CC9AB1" w:rsidR="006F5F27" w:rsidRPr="00735C16" w:rsidRDefault="006F5F27" w:rsidP="006F5F27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6B49CC36" w14:textId="77777777" w:rsidTr="00735C16">
        <w:trPr>
          <w:trHeight w:val="460"/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2724BD79" w14:textId="24374C9D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ddress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478598F5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51FBE0D0" w14:textId="77777777" w:rsidTr="00735C16">
        <w:trPr>
          <w:trHeight w:val="460"/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092C3253" w14:textId="7882EC76" w:rsidR="00512956" w:rsidRPr="00735C16" w:rsidRDefault="005C68B2" w:rsidP="00BA4A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Mobile </w:t>
            </w:r>
            <w:r w:rsidR="00BA4AF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</w:t>
            </w:r>
            <w:r w:rsidR="00BA4AFA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umber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7F93539E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784557B4" w14:textId="77777777" w:rsidTr="00735C16">
        <w:trPr>
          <w:trHeight w:val="460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46EC74B0" w14:textId="51B66B5E" w:rsidR="00AC5891" w:rsidRPr="00735C16" w:rsidRDefault="00F021F1" w:rsidP="00F812FB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Co-</w:t>
            </w:r>
            <w:r w:rsidR="00AC5891" w:rsidRPr="00735C16">
              <w:rPr>
                <w:rFonts w:asciiTheme="majorBidi" w:hAnsiTheme="majorBidi" w:cstheme="majorBidi"/>
                <w:sz w:val="24"/>
                <w:szCs w:val="24"/>
              </w:rPr>
              <w:t>translators:</w:t>
            </w:r>
          </w:p>
        </w:tc>
      </w:tr>
      <w:tr w:rsidR="00512956" w:rsidRPr="00F812FB" w14:paraId="5373342A" w14:textId="77777777" w:rsidTr="005C68B2">
        <w:trPr>
          <w:trHeight w:val="460"/>
          <w:jc w:val="center"/>
        </w:trPr>
        <w:tc>
          <w:tcPr>
            <w:tcW w:w="440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429771" w14:textId="5E41E2C4" w:rsidR="00512956" w:rsidRPr="00735C16" w:rsidRDefault="005C68B2" w:rsidP="00575426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ame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B8980C" w14:textId="20A56F71" w:rsidR="00512956" w:rsidRPr="00735C16" w:rsidRDefault="005C68B2" w:rsidP="00BA4AFA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gree</w:t>
            </w:r>
            <w:r w:rsidR="00BA4AF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s)</w:t>
            </w:r>
          </w:p>
        </w:tc>
        <w:tc>
          <w:tcPr>
            <w:tcW w:w="36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AE07EE" w14:textId="7465A412" w:rsidR="00512956" w:rsidRPr="00735C16" w:rsidRDefault="00F021F1" w:rsidP="00575426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pecialty</w:t>
            </w:r>
            <w:r w:rsidR="005C68B2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Major</w:t>
            </w:r>
          </w:p>
        </w:tc>
      </w:tr>
      <w:tr w:rsidR="00512956" w:rsidRPr="00F812FB" w14:paraId="14F60150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05A50F18" w14:textId="0ACB8DF8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1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2840CB69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58C83DC1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40AEAD61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3C9D18A1" w14:textId="0B724A61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2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71C6A5A9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6CCE480B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17FCFFEC" w14:textId="77777777" w:rsidTr="005C68B2">
        <w:trPr>
          <w:trHeight w:val="460"/>
          <w:jc w:val="center"/>
        </w:trPr>
        <w:tc>
          <w:tcPr>
            <w:tcW w:w="4408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83E44EC" w14:textId="47F1BD6A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3.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5CB4F0B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7E6CDAD" w14:textId="3DE7844D" w:rsidR="006F5F27" w:rsidRPr="00735C16" w:rsidRDefault="006F5F27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83B8E7C" w14:textId="77777777" w:rsidR="0051295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C6D4BAD" w14:textId="58E79B3E" w:rsidR="00841211" w:rsidRPr="00735C16" w:rsidRDefault="00841211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7BD31A7A" w14:textId="77777777" w:rsidTr="005C68B2">
        <w:trPr>
          <w:trHeight w:val="460"/>
          <w:jc w:val="center"/>
        </w:trPr>
        <w:tc>
          <w:tcPr>
            <w:tcW w:w="9718" w:type="dxa"/>
            <w:gridSpan w:val="5"/>
            <w:shd w:val="clear" w:color="auto" w:fill="FFFFFF"/>
            <w:vAlign w:val="center"/>
          </w:tcPr>
          <w:p w14:paraId="5FF2AC91" w14:textId="166B3401" w:rsidR="005C68B2" w:rsidRPr="00735C16" w:rsidRDefault="00A210F8" w:rsidP="00841211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Recent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F021F1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ranslated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B</w:t>
            </w:r>
            <w:r w:rsidR="00F021F1" w:rsidRPr="00735C16">
              <w:rPr>
                <w:rFonts w:asciiTheme="majorBidi" w:hAnsiTheme="majorBidi" w:cstheme="majorBidi"/>
                <w:sz w:val="24"/>
                <w:szCs w:val="24"/>
              </w:rPr>
              <w:t>ook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(s)</w:t>
            </w:r>
            <w:r w:rsidR="005C68B2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by the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 w:rsidR="00F021F1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ead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5C68B2" w:rsidRPr="00735C16">
              <w:rPr>
                <w:rFonts w:asciiTheme="majorBidi" w:hAnsiTheme="majorBidi" w:cstheme="majorBidi"/>
                <w:sz w:val="24"/>
                <w:szCs w:val="24"/>
              </w:rPr>
              <w:t>ranslator</w:t>
            </w:r>
          </w:p>
        </w:tc>
      </w:tr>
      <w:tr w:rsidR="00512956" w:rsidRPr="00F812FB" w14:paraId="35A3144D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6CABB86C" w14:textId="29B6C58F" w:rsidR="00512956" w:rsidRPr="00735C16" w:rsidRDefault="005C68B2" w:rsidP="00841211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itle and </w:t>
            </w:r>
            <w:r w:rsidR="0084121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</w:t>
            </w:r>
            <w:r w:rsidR="00F021F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uthor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of the original book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12CEFC0D" w14:textId="63C5C574" w:rsidR="00512956" w:rsidRPr="00735C16" w:rsidRDefault="00F021F1" w:rsidP="00575426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ublisher</w:t>
            </w:r>
          </w:p>
        </w:tc>
        <w:tc>
          <w:tcPr>
            <w:tcW w:w="3609" w:type="dxa"/>
            <w:shd w:val="clear" w:color="auto" w:fill="FFFFFF"/>
            <w:vAlign w:val="center"/>
          </w:tcPr>
          <w:p w14:paraId="29A83918" w14:textId="3534F06C" w:rsidR="00512956" w:rsidRPr="00735C16" w:rsidRDefault="005C68B2" w:rsidP="00841211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Year of </w:t>
            </w:r>
            <w:r w:rsidR="0084121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</w:t>
            </w:r>
            <w:r w:rsidR="0084121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ublication</w:t>
            </w:r>
          </w:p>
        </w:tc>
      </w:tr>
      <w:tr w:rsidR="00512956" w:rsidRPr="00F812FB" w14:paraId="0959ED9E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4C4EABDB" w14:textId="4F0A5703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1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0123E141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58853548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68178A56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59FD78E6" w14:textId="3C983AF4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2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6C13F9BA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55603D2B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748B84C7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6A22FEC6" w14:textId="70A4EA71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3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5B94E398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79EC2D1C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BA2EFA" w:rsidRPr="00F812FB" w14:paraId="51B954D1" w14:textId="77777777" w:rsidTr="00735C16">
        <w:trPr>
          <w:trHeight w:val="460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2771BF01" w14:textId="3851AC1F" w:rsidR="005C68B2" w:rsidRPr="00735C16" w:rsidRDefault="00F021F1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Translation Cost and Timeframe</w:t>
            </w:r>
          </w:p>
        </w:tc>
      </w:tr>
      <w:tr w:rsidR="00BA2EFA" w:rsidRPr="00F812FB" w14:paraId="651DD4CF" w14:textId="77777777" w:rsidTr="00735C16">
        <w:trPr>
          <w:trHeight w:val="3302"/>
          <w:jc w:val="center"/>
        </w:trPr>
        <w:tc>
          <w:tcPr>
            <w:tcW w:w="9718" w:type="dxa"/>
            <w:gridSpan w:val="5"/>
            <w:shd w:val="clear" w:color="auto" w:fill="FFFFFF"/>
            <w:vAlign w:val="center"/>
          </w:tcPr>
          <w:p w14:paraId="45E67156" w14:textId="40761184" w:rsidR="005C68B2" w:rsidRPr="00735C16" w:rsidRDefault="00B6320A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ize</w:t>
            </w:r>
            <w:r w:rsidR="00A210F8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length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of </w:t>
            </w:r>
            <w:r w:rsidR="00A210F8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he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riginal book</w:t>
            </w:r>
            <w:r w:rsidR="005C68B2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(number of pages and words):</w:t>
            </w:r>
          </w:p>
          <w:p w14:paraId="21C6C48E" w14:textId="62018C21" w:rsidR="00B6320A" w:rsidRPr="00735C16" w:rsidRDefault="00B6320A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7069C785" w14:textId="77777777" w:rsidR="00B6320A" w:rsidRPr="00735C16" w:rsidRDefault="00B6320A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044769A4" w14:textId="42AC60AA" w:rsidR="00B6320A" w:rsidRPr="00735C16" w:rsidRDefault="00B6320A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5776B14D" w14:textId="62FCF39F" w:rsidR="00F60395" w:rsidRPr="00735C16" w:rsidRDefault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Expected timeframe for </w:t>
            </w:r>
            <w:r w:rsidR="00F021F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he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ompletion of translation:</w:t>
            </w:r>
          </w:p>
          <w:p w14:paraId="71FEBA89" w14:textId="25182AFC" w:rsidR="00F60395" w:rsidRPr="00735C16" w:rsidRDefault="00F60395" w:rsidP="00BA2E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B35CE27" w14:textId="77777777" w:rsidR="00B6320A" w:rsidRPr="00735C16" w:rsidRDefault="00B6320A" w:rsidP="00BA2E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7617168E" w14:textId="049789D8" w:rsidR="007D6C2A" w:rsidRPr="00735C16" w:rsidRDefault="007D6C2A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48FD0E0" w14:textId="1D1B0CA8" w:rsidR="00B6320A" w:rsidRPr="00735C16" w:rsidRDefault="00F021F1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llowance</w:t>
            </w:r>
            <w:r w:rsidR="00B6320A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  <w:p w14:paraId="5447157A" w14:textId="4A328862" w:rsidR="00BA2EFA" w:rsidRPr="00735C16" w:rsidRDefault="00BA2EFA" w:rsidP="00B534E5">
            <w:pPr>
              <w:pStyle w:val="a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A6E5C1" w14:textId="10C8E1E7" w:rsidR="00B6320A" w:rsidRPr="00735C16" w:rsidRDefault="00B6320A" w:rsidP="00B534E5">
            <w:pPr>
              <w:pStyle w:val="a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8F04A8" w14:textId="77777777" w:rsidR="00B6320A" w:rsidRPr="00735C16" w:rsidRDefault="00B6320A" w:rsidP="00B534E5">
            <w:pPr>
              <w:pStyle w:val="a"/>
              <w:spacing w:after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14:paraId="460FBEF7" w14:textId="77777777" w:rsidR="002B09DB" w:rsidRPr="00735C16" w:rsidRDefault="002B09DB" w:rsidP="00BA2E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</w:tbl>
    <w:p w14:paraId="0715B983" w14:textId="60D35A90" w:rsidR="00D23823" w:rsidRPr="00735C16" w:rsidRDefault="00D23823" w:rsidP="006F5F27">
      <w:pPr>
        <w:rPr>
          <w:rFonts w:asciiTheme="majorBidi" w:hAnsiTheme="majorBidi" w:cstheme="majorBidi"/>
          <w:sz w:val="24"/>
          <w:szCs w:val="24"/>
          <w:rtl/>
          <w:lang w:bidi="ar-QA"/>
        </w:rPr>
      </w:pPr>
    </w:p>
    <w:p w14:paraId="27464266" w14:textId="77777777" w:rsidR="006F5F27" w:rsidRPr="00735C16" w:rsidRDefault="006F5F27" w:rsidP="006F5F27">
      <w:pPr>
        <w:rPr>
          <w:rFonts w:asciiTheme="majorBidi" w:hAnsiTheme="majorBidi" w:cstheme="majorBidi"/>
          <w:sz w:val="24"/>
          <w:szCs w:val="24"/>
          <w:rtl/>
          <w:lang w:bidi="ar-QA"/>
        </w:rPr>
      </w:pPr>
    </w:p>
    <w:sectPr w:rsidR="006F5F27" w:rsidRPr="00735C16" w:rsidSect="005E1438">
      <w:headerReference w:type="default" r:id="rId7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98D65F" w14:textId="77777777" w:rsidR="00CB3301" w:rsidRDefault="00CB3301" w:rsidP="00D54BC8">
      <w:pPr>
        <w:spacing w:after="0"/>
      </w:pPr>
      <w:r>
        <w:separator/>
      </w:r>
    </w:p>
  </w:endnote>
  <w:endnote w:type="continuationSeparator" w:id="0">
    <w:p w14:paraId="7AF7FA24" w14:textId="77777777" w:rsidR="00CB3301" w:rsidRDefault="00CB3301" w:rsidP="00D54B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2A0D50" w14:textId="77777777" w:rsidR="00CB3301" w:rsidRDefault="00CB3301" w:rsidP="00D54BC8">
      <w:pPr>
        <w:spacing w:after="0"/>
      </w:pPr>
      <w:r>
        <w:separator/>
      </w:r>
    </w:p>
  </w:footnote>
  <w:footnote w:type="continuationSeparator" w:id="0">
    <w:p w14:paraId="4EE0C848" w14:textId="77777777" w:rsidR="00CB3301" w:rsidRDefault="00CB3301" w:rsidP="00D54BC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138216" w14:textId="77777777" w:rsidR="008C3723" w:rsidRDefault="008C3723">
    <w:pPr>
      <w:pStyle w:val="Header"/>
      <w:rPr>
        <w:rtl/>
      </w:rPr>
    </w:pPr>
  </w:p>
  <w:p w14:paraId="12724A68" w14:textId="77777777" w:rsidR="008C3723" w:rsidRDefault="008C3723">
    <w:pPr>
      <w:pStyle w:val="Header"/>
      <w:rPr>
        <w:rtl/>
      </w:rPr>
    </w:pPr>
    <w:r>
      <w:rPr>
        <w:noProof/>
      </w:rPr>
      <w:drawing>
        <wp:inline distT="0" distB="0" distL="0" distR="0" wp14:anchorId="452659F4" wp14:editId="6B55C7DF">
          <wp:extent cx="2359660" cy="567055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9660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59D250A" w14:textId="77777777" w:rsidR="008C3723" w:rsidRDefault="008C3723">
    <w:pPr>
      <w:pStyle w:val="Header"/>
      <w:rPr>
        <w:rtl/>
      </w:rPr>
    </w:pPr>
  </w:p>
  <w:p w14:paraId="38A2BF62" w14:textId="77777777" w:rsidR="008C3723" w:rsidRDefault="008C37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062B70"/>
    <w:multiLevelType w:val="hybridMultilevel"/>
    <w:tmpl w:val="982C6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LewNDS0NDY1NTBW0lEKTi0uzszPAykwrAUAL4KSYSwAAAA="/>
  </w:docVars>
  <w:rsids>
    <w:rsidRoot w:val="00512956"/>
    <w:rsid w:val="00004D72"/>
    <w:rsid w:val="00006083"/>
    <w:rsid w:val="00065F57"/>
    <w:rsid w:val="00074B4C"/>
    <w:rsid w:val="00076B4B"/>
    <w:rsid w:val="0008093C"/>
    <w:rsid w:val="00081780"/>
    <w:rsid w:val="000B49EB"/>
    <w:rsid w:val="000D41B2"/>
    <w:rsid w:val="000E0B54"/>
    <w:rsid w:val="00105FE6"/>
    <w:rsid w:val="00111ECA"/>
    <w:rsid w:val="00111FC1"/>
    <w:rsid w:val="001247E3"/>
    <w:rsid w:val="00152A65"/>
    <w:rsid w:val="00153F83"/>
    <w:rsid w:val="0015717D"/>
    <w:rsid w:val="00166585"/>
    <w:rsid w:val="0018489C"/>
    <w:rsid w:val="001B285C"/>
    <w:rsid w:val="001C230F"/>
    <w:rsid w:val="001C4B80"/>
    <w:rsid w:val="001E740E"/>
    <w:rsid w:val="0028031A"/>
    <w:rsid w:val="002A4F5F"/>
    <w:rsid w:val="002B09DB"/>
    <w:rsid w:val="002B0A5D"/>
    <w:rsid w:val="002B534B"/>
    <w:rsid w:val="002C58E2"/>
    <w:rsid w:val="002D21D8"/>
    <w:rsid w:val="0035181D"/>
    <w:rsid w:val="00363859"/>
    <w:rsid w:val="0039569D"/>
    <w:rsid w:val="00395F94"/>
    <w:rsid w:val="003A5C62"/>
    <w:rsid w:val="003B192B"/>
    <w:rsid w:val="003B6839"/>
    <w:rsid w:val="003E0E44"/>
    <w:rsid w:val="003F655F"/>
    <w:rsid w:val="00410804"/>
    <w:rsid w:val="004203B5"/>
    <w:rsid w:val="0043130B"/>
    <w:rsid w:val="00443A3A"/>
    <w:rsid w:val="004452FE"/>
    <w:rsid w:val="0047515E"/>
    <w:rsid w:val="004F55BB"/>
    <w:rsid w:val="00504D5B"/>
    <w:rsid w:val="00505F1C"/>
    <w:rsid w:val="00512956"/>
    <w:rsid w:val="00532E6D"/>
    <w:rsid w:val="00562B5B"/>
    <w:rsid w:val="00575426"/>
    <w:rsid w:val="005824EC"/>
    <w:rsid w:val="005C68B2"/>
    <w:rsid w:val="005E1438"/>
    <w:rsid w:val="00602D96"/>
    <w:rsid w:val="0063228A"/>
    <w:rsid w:val="006439E3"/>
    <w:rsid w:val="0066218A"/>
    <w:rsid w:val="006767BF"/>
    <w:rsid w:val="00690591"/>
    <w:rsid w:val="00696681"/>
    <w:rsid w:val="006B1769"/>
    <w:rsid w:val="006B20DD"/>
    <w:rsid w:val="006E228F"/>
    <w:rsid w:val="006F5F27"/>
    <w:rsid w:val="00714276"/>
    <w:rsid w:val="00724C6B"/>
    <w:rsid w:val="007316C8"/>
    <w:rsid w:val="00735C16"/>
    <w:rsid w:val="00780754"/>
    <w:rsid w:val="00781760"/>
    <w:rsid w:val="007C244B"/>
    <w:rsid w:val="007D6C2A"/>
    <w:rsid w:val="00811E67"/>
    <w:rsid w:val="00812229"/>
    <w:rsid w:val="00815143"/>
    <w:rsid w:val="0081620E"/>
    <w:rsid w:val="0082682E"/>
    <w:rsid w:val="00835727"/>
    <w:rsid w:val="00841211"/>
    <w:rsid w:val="00862A25"/>
    <w:rsid w:val="008659E1"/>
    <w:rsid w:val="00876FE6"/>
    <w:rsid w:val="008805A7"/>
    <w:rsid w:val="00892AF0"/>
    <w:rsid w:val="008B49D1"/>
    <w:rsid w:val="008C3723"/>
    <w:rsid w:val="00921408"/>
    <w:rsid w:val="00932472"/>
    <w:rsid w:val="0094069D"/>
    <w:rsid w:val="00947F10"/>
    <w:rsid w:val="0095217E"/>
    <w:rsid w:val="0095263E"/>
    <w:rsid w:val="00965D06"/>
    <w:rsid w:val="00984609"/>
    <w:rsid w:val="009B1F13"/>
    <w:rsid w:val="009E5CA9"/>
    <w:rsid w:val="00A1591C"/>
    <w:rsid w:val="00A210F8"/>
    <w:rsid w:val="00A23B3B"/>
    <w:rsid w:val="00A4113A"/>
    <w:rsid w:val="00A430BF"/>
    <w:rsid w:val="00A45BAA"/>
    <w:rsid w:val="00A55237"/>
    <w:rsid w:val="00AA5B93"/>
    <w:rsid w:val="00AC3201"/>
    <w:rsid w:val="00AC4BBC"/>
    <w:rsid w:val="00AC5891"/>
    <w:rsid w:val="00AD28A8"/>
    <w:rsid w:val="00B14ED9"/>
    <w:rsid w:val="00B27DB9"/>
    <w:rsid w:val="00B34624"/>
    <w:rsid w:val="00B41E70"/>
    <w:rsid w:val="00B534E5"/>
    <w:rsid w:val="00B6320A"/>
    <w:rsid w:val="00B85883"/>
    <w:rsid w:val="00BA19FE"/>
    <w:rsid w:val="00BA2EFA"/>
    <w:rsid w:val="00BA4AFA"/>
    <w:rsid w:val="00BC6429"/>
    <w:rsid w:val="00BC6549"/>
    <w:rsid w:val="00BD1227"/>
    <w:rsid w:val="00BD2269"/>
    <w:rsid w:val="00BE45C4"/>
    <w:rsid w:val="00C10305"/>
    <w:rsid w:val="00C627D5"/>
    <w:rsid w:val="00C64EF1"/>
    <w:rsid w:val="00C662E6"/>
    <w:rsid w:val="00C87257"/>
    <w:rsid w:val="00C97E96"/>
    <w:rsid w:val="00CB2BF4"/>
    <w:rsid w:val="00CB3301"/>
    <w:rsid w:val="00CD6738"/>
    <w:rsid w:val="00CF6C87"/>
    <w:rsid w:val="00D03110"/>
    <w:rsid w:val="00D23823"/>
    <w:rsid w:val="00D46C1B"/>
    <w:rsid w:val="00D54BC8"/>
    <w:rsid w:val="00D557C9"/>
    <w:rsid w:val="00D60B38"/>
    <w:rsid w:val="00D95193"/>
    <w:rsid w:val="00DB2E6F"/>
    <w:rsid w:val="00DB6BF9"/>
    <w:rsid w:val="00DE0ADA"/>
    <w:rsid w:val="00DF7B9B"/>
    <w:rsid w:val="00E077BC"/>
    <w:rsid w:val="00E136AF"/>
    <w:rsid w:val="00E13754"/>
    <w:rsid w:val="00E43A5E"/>
    <w:rsid w:val="00EB2789"/>
    <w:rsid w:val="00EC2FB1"/>
    <w:rsid w:val="00EC6E69"/>
    <w:rsid w:val="00F021F1"/>
    <w:rsid w:val="00F07E0F"/>
    <w:rsid w:val="00F60395"/>
    <w:rsid w:val="00F71192"/>
    <w:rsid w:val="00F812FB"/>
    <w:rsid w:val="00F85C86"/>
    <w:rsid w:val="00FA2E2A"/>
    <w:rsid w:val="00FA5D36"/>
    <w:rsid w:val="00FB439C"/>
    <w:rsid w:val="00FC771E"/>
    <w:rsid w:val="00FD7FCA"/>
    <w:rsid w:val="00FF1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19075A"/>
  <w15:chartTrackingRefBased/>
  <w15:docId w15:val="{F801F6C1-FFE9-451E-A10E-2FD34F260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29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سرد الفقرات"/>
    <w:basedOn w:val="Normal"/>
    <w:rsid w:val="00512956"/>
    <w:rPr>
      <w:rFonts w:ascii="Simplified Arabic" w:eastAsia="Calibri" w:hAnsi="Simplified Arabic" w:cs="Simplified Arabic"/>
      <w:b/>
      <w:bCs/>
      <w:sz w:val="20"/>
      <w:szCs w:val="20"/>
    </w:rPr>
  </w:style>
  <w:style w:type="paragraph" w:styleId="NoSpacing">
    <w:name w:val="No Spacing"/>
    <w:uiPriority w:val="1"/>
    <w:qFormat/>
    <w:rsid w:val="00512956"/>
    <w:pPr>
      <w:bidi/>
      <w:spacing w:after="0"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D54B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4BC8"/>
  </w:style>
  <w:style w:type="paragraph" w:styleId="Footer">
    <w:name w:val="footer"/>
    <w:basedOn w:val="Normal"/>
    <w:link w:val="FooterChar"/>
    <w:uiPriority w:val="99"/>
    <w:unhideWhenUsed/>
    <w:rsid w:val="00D54B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54BC8"/>
  </w:style>
  <w:style w:type="paragraph" w:styleId="BalloonText">
    <w:name w:val="Balloon Text"/>
    <w:basedOn w:val="Normal"/>
    <w:link w:val="BalloonTextChar"/>
    <w:uiPriority w:val="99"/>
    <w:semiHidden/>
    <w:unhideWhenUsed/>
    <w:rsid w:val="00C662E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2E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203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03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03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03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03B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203B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2" ma:contentTypeDescription="Create a new document." ma:contentTypeScope="" ma:versionID="46fa937b96980ddf7af84dde819730e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7161056cb75780dae671cf09d7cd8017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1703</_dlc_DocId>
    <_dlc_DocIdUrl xmlns="4595ca7b-3a15-4971-af5f-cadc29c03e04">
      <Url>https://qataruniversity-prd.qu.edu.qa/_layouts/15/DocIdRedir.aspx?ID=QPT3VHF6MKWP-83287781-41703</Url>
      <Description>QPT3VHF6MKWP-83287781-41703</Description>
    </_dlc_DocIdUrl>
  </documentManagement>
</p:properties>
</file>

<file path=customXml/itemProps1.xml><?xml version="1.0" encoding="utf-8"?>
<ds:datastoreItem xmlns:ds="http://schemas.openxmlformats.org/officeDocument/2006/customXml" ds:itemID="{F2185770-4A68-405D-B01B-465A033035AB}"/>
</file>

<file path=customXml/itemProps2.xml><?xml version="1.0" encoding="utf-8"?>
<ds:datastoreItem xmlns:ds="http://schemas.openxmlformats.org/officeDocument/2006/customXml" ds:itemID="{4040C76E-08F4-466A-8C81-07F55EF2E1FB}"/>
</file>

<file path=customXml/itemProps3.xml><?xml version="1.0" encoding="utf-8"?>
<ds:datastoreItem xmlns:ds="http://schemas.openxmlformats.org/officeDocument/2006/customXml" ds:itemID="{CC8F980F-F494-498A-AE38-FD89A3396948}"/>
</file>

<file path=customXml/itemProps4.xml><?xml version="1.0" encoding="utf-8"?>
<ds:datastoreItem xmlns:ds="http://schemas.openxmlformats.org/officeDocument/2006/customXml" ds:itemID="{D1A90CE7-6887-4B6F-848A-4ADC7444EE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3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e Saad Al Awad</dc:creator>
  <cp:keywords/>
  <dc:description/>
  <cp:lastModifiedBy>Hamzeh Abdallah Ayed Khwaileh</cp:lastModifiedBy>
  <cp:revision>42</cp:revision>
  <dcterms:created xsi:type="dcterms:W3CDTF">2019-11-20T09:01:00Z</dcterms:created>
  <dcterms:modified xsi:type="dcterms:W3CDTF">2021-10-1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9bd88591-f02c-4d59-b3e3-bcc9e32d69ca</vt:lpwstr>
  </property>
</Properties>
</file>